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Revoice)</w:t>
      </w:r>
      <w:r>
        <w:t xml:space="preserve"> </w:t>
      </w:r>
      <w:r>
        <w:t xml:space="preserve">พิธีเปิดงานประชุมวิชาการประจำปี</w:t>
      </w:r>
      <w:r>
        <w:t xml:space="preserve"> </w:t>
      </w:r>
      <w:r>
        <w:t xml:space="preserve">สวทช.</w:t>
      </w:r>
      <w:r>
        <w:t xml:space="preserve"> </w:t>
      </w:r>
      <w:r>
        <w:t xml:space="preserve">ครั้งที่</w:t>
      </w:r>
      <w:r>
        <w:t xml:space="preserve"> </w:t>
      </w:r>
      <w:r>
        <w:t xml:space="preserve">18</w:t>
      </w:r>
      <w:r>
        <w:t xml:space="preserve"> </w:t>
      </w:r>
      <w:r>
        <w:t xml:space="preserve">วันที่</w:t>
      </w:r>
      <w:r>
        <w:t xml:space="preserve"> </w:t>
      </w:r>
      <w:r>
        <w:t xml:space="preserve">28</w:t>
      </w:r>
      <w:r>
        <w:t xml:space="preserve"> </w:t>
      </w:r>
      <w:r>
        <w:t xml:space="preserve">มีนาคม</w:t>
      </w:r>
      <w:r>
        <w:t xml:space="preserve"> </w:t>
      </w:r>
      <w:r>
        <w:t xml:space="preserve">2566</w:t>
      </w:r>
      <w:r>
        <w:t xml:space="preserve"> </w:t>
      </w:r>
      <w:r>
        <w:t xml:space="preserve">(0.27.00</w:t>
      </w:r>
      <w:r>
        <w:t xml:space="preserve"> </w:t>
      </w:r>
      <w:r>
        <w:t xml:space="preserve">-</w:t>
      </w:r>
      <w:r>
        <w:t xml:space="preserve"> </w:t>
      </w:r>
      <w:r>
        <w:t xml:space="preserve">44.28)</w:t>
      </w:r>
      <w:r>
        <w:t xml:space="preserve"> </w:t>
      </w:r>
      <w:r>
        <w:t xml:space="preserve">มาริก</w:t>
      </w:r>
    </w:p>
    <w:p>
      <w:pPr>
        <w:pStyle w:val="Date"/>
      </w:pPr>
      <w:r>
        <w:t xml:space="preserve">วันพฤหัสบดีที่</w:t>
      </w:r>
      <w:r>
        <w:t xml:space="preserve"> </w:t>
      </w:r>
      <w:r>
        <w:t xml:space="preserve">11</w:t>
      </w:r>
      <w:r>
        <w:t xml:space="preserve"> </w:t>
      </w:r>
      <w:r>
        <w:t xml:space="preserve">พฤษภาคม</w:t>
      </w:r>
      <w:r>
        <w:t xml:space="preserve"> </w:t>
      </w:r>
      <w:r>
        <w:t xml:space="preserve">2566</w:t>
      </w:r>
      <w:r>
        <w:t xml:space="preserve"> </w:t>
      </w:r>
      <w:r>
        <w:t xml:space="preserve">เวลา</w:t>
      </w:r>
      <w:r>
        <w:t xml:space="preserve"> </w:t>
      </w:r>
      <w:r>
        <w:t xml:space="preserve">15.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พิธีกรหญิง) สถานีวิทยุแห่งประเทศไทย นำทุกท่านเข้าสู่การถ่ายทอดสดสมเด็จพระเทพพระรัตน์ราชสุดา สยามบรมราชกุมารี เปิดการประชุมวิชาการของสำนักงานพัฒนาวิทยาศาสตร์และเทคโนโลยีแห่งชาติประจำปี 2556 ณ สำนักงานพัฒนาวิทยาศาสตร์และเทคโนโลยีแห่งชาติ ตำบลคลองหนึ่ง อำเภอคลองหลวง จังหวัดปทุมธานี ค่ะ เป็นการจัดงานในปีนี้จัดขึ้นภายใต้หัวข้อ สวทช. ขุมพลังหลัก วทน. เร่งการขับเคลื่อนโมเดลเศรษฐกิจ BCG การยั่งยืนซึ่งจัดขึ้นเป็นครั้งที่ 18 แล้ววันนี้เป็นวันแรกในพิธีเปิดระหว่างวันที่ 28 ถึง 31 มีนาคม 2566 ค่ะ ในลำดับนี้นะครับ รถยนต์พระที่นั่งได้ถึงอาคารศูนย์ประชุมอุทยานวิทยาศาสตร์ประเทศไทย สำนักงานพัฒนาวิทยาศาสตร์และเทคโนโลยีแห่งชาติค่ะ ลำดับนี้นะคะ ท่านผู้ว่าราชการจังหวัดปทุมธานี นายณรงค์ศักดิ์ โอสถธนากร ผู้พิพากษาหัวหน้าศาลจังหวัดธัญบุรี ผู้บัญชาการมณฑลทหารบกที่ 11 ตำรวจภูธรศาสตราจารย์ศิริเลิศ ปลัดกระทรวงศึกษาวิทยาศาสตร์วิจัยและนวัตกรรม ศาสตราจารย์ชูกิจ ลิมปิจํานงค์ ผู้อำนวยการศูนย์เทคโนโลยีแห่งชาติเฝ้าทูลละอองพระบาทรับเสด็จค่ะ นางจินตนา โอสถธนากร นะคะ นายกเหล่ากาชาดจังหวัดปทุมธานีและนางรัตนชัย รองผู้อำนวยการสำนักงานพัฒนาวิทยาศาสตร์และเทคโนโลยีแห่งชาติสายงานบริหารทูลเกล้าทูลกระหม่อมถวายพวงมาลัยค่ะ ลำดับนี้สมเด็จพระสมเด็จพระเทพรัตน์ สยามบรมราชกุมารี เสด็จพระราชดำเนินเข้าสู่อาคารอุทยานวิทยาศาสตร์ประเทศไทยค่ะ ซึ่งการจัดงานในครั้งนี้ของ สวทช. นะคะ เป็นการจัดงานประจำปีนะคะ จัดขึ้นเป็นประจำครั้งนี้เป็นครั้งที่ 18 แล้วนะคะ ระหว่างวันที่ 28 ถึง 31 มีนาคม 2566 ซึ่งมีการจัดอย่างเต็มรูปแบบนะคะ ทั้งกิจกรรมสัมมนาวิชาการ ทั้งกิจกรรมสำหรับเยาวชน 53 หัวข้อ รวมทั้งการจัดแสดงงานรูปแบบนิทรรศการอีก 72 ผลงานนะคะ และนี่เป็นบรรยากาศภายในห้อง ห้อง Auditorium นะคะ บรรยากาศการเฝ้ารับเสด็จ โดยสำนักงานพัฒนาวิทยาศาสตร์และเทคโนโลยีแห่งชาติ หรือ สวทช. นั้นนะคะ มีบทบาทสำคัญเหมือนดั่งขุมพลังหลักของประเทศที่จะนำวิทยาศาสตร์เทคโนโลยีและนวัตกรรม มาพัฒนาระบบนิเวศวิจัยและนวัตกรรมให้เข้มแข็งเพื่อการขับเคลื่อนเศรษฐกิจประเทศไทยให้เติบโตอย่างก้าวกระโดดค่ะ นับตั้งแต่การจัดตั้ง สวทช. ภายใต้พระราชบัญญัติพัฒนาวิทยาศาสตร์และเทคโนโลยี พุทธศักราช 2534 จนถึงปัจจุบันนี้เป็นเวลา 32 ปีแล้วนะคะ ที่ สวทช. ได้นำความความเชี่ยวชาญพัฒนาให้เป็นเทคโนโลยีและนวัตกรรมยกระดับคุณภาพวิทย์เพิ่มมูลค่าทางและแก้ไขปัญหาสำคัญของประเทศให้เห็นผลอย่างเป็นรูปประธรรมค่ะ อย่างเช่น แพลตฟอร์มรับแจ้งติดตามแล้วปัญหาบางอย่างทันท่วงที โดยประชาชนมีส่วนร่วม โปรแกรมช่วยโรงเรียนจัดสำรับอาหารกลางวันตามหลักโภชนาการ ภายใต้งบประมาณเทคโนโลยีที่รับมือกับฝุ่นพิษ PM 2.5 นะคะ รวมทั้งผลงานที่ใช้รับมือการระบาดใหญ่ของโรค COVID-19 ที่ผ่านมาค่ะ สมเด็จพระเทพรัตน์ราชสุดา สยามบรมราชกุมารี เสด็จเข้าสู่ห้อง Auditorium นะคะ บรพระราชอาสน์บนเวทีค่ะ ในลำดับนี้นะคะ ท่านปลัดกระทรวงการอุดมศึกษาวิทยาศาสตร์วิจัยและนวัตกรรมศาสตราจารย์ ดร. นายแพทย์สิริฤกษ์ ทรงศิวิไล ใต้ฝ่ละอองถวายสูติบัตรเอกสารประกอบการประชุมค่ะ รองพระบาทข้าพระพุทธเจ้าศาสดาอาจารย์ชูเกียรติริมปิงจำนงค์ ผู้อำนวยการสำนักงานพัฒนาวิทยาศาสตร์และเทคโนโลยีแห่งชาติพร้อมด้วยมาเฝ้าทูลละอองพระบาทมีความสำนึกในพระมหากรุณาธิคุณเป็นล้นพ้นพระราชดำเนินมาทรงเปิดงานประชุมวิชาการประจำปีสํานักงานวิทยาศาสตร์และเทคนิคมรดกแห่งชาติในวันนี้ ข้าพระพุทธเจ้าขอพระราชทานกราบบังคมทูลการดำเนินงานของ สวทช. และวัตถุประสงค์การจัดงานโดยสังเขปดังนี้ สวทช. มีบทบาทสำคัญสังคมพลังหลักของประเทศในการนำวิทยาศาสตร์เทคโนโลยีและนวัตกรรมพัฒนาระบบวิจัยและนวัตกรรมให้เข้มแข็ง ช่วยขับเคลื่อนเศรษฐกิจของประเทศให้เติบโตอย่างก้าวกระโดด นับตั้งแต่การจัดตั้งถาวรภายใต้พระราชบัญญัติพัฒนาวิทยาศาสตร์และเทคโนโลยีพุทธศักราช 2534 จนถึงปัจจุบันเป็นเวลา 32 ปี ที่สวทชได้นำความรู้ความเชี่ยวชาญมาพัฒนาให้เกิดเป็นเทคโนโลยีและเพื่อช่วยยกระดับคุณภาพชีวิตเพิ่มมูลค่าทางแก้ไขปัญหาสำคัญของเห็นผลอย่างเป็นรูปประธรรมและติดตามปัญหาเมืองอย่างทันประชาชนมีส่วนร่วมโปรแกรมช่วยเรียนจัดสำรับอาหารถามพัฒนาการตั้งงบประมาณที่ได้รับ เทคโนโลยีป้องกันฝุ่นพิษ PM 2.5 รวมทั้งผลงานที่การระบาดของโรคโควิด 19 การพัฒนานวัตกรรมอาหารและอาหารเสริมจากจุลินทรีย์สายพันธุ์การพัฒนาเทคโนโลยีหาการเคมีชีวภาพพลังงานและการขนส่ง เป็นต้น การจัดการประชุมวิชาการประจำปี สวทช. ในปีนี้ จัดขึ้นเป็นครั้งที่ 18 ระหว่างวันที่ 28 ถึง 31 มีนาคม 2566 เป็นนิศเต็มรูปแบบกิจกรรมสัมมนาวิชาการนิทรรศการกิจกรรมเยี่ยมชมกิจกรรมนำเสนอธุรกิจกิจกรรมวิทยาศาสตร์สำหรับเด็กเปิดตั้งเป้าเป็นเวลาในการนำเสนอผลงานของบุคคลก่อนวิจัยแลกเปลี่ยนประสบการณ์และเรียนรู้จักเครือข่ายทั้งภาครัฐเอกชนและประชาชน สนับสนุนให้เกิดการพัฒนาและขับเคลื่อนเศรษฐกิจควบคู่ไปกับการพัฒนาสังคมและพัฒนาเรื่องสมดุลและยั่งยืนไ ภายใต้โมเดลเศรษฐกิจ BCG เพื่อนการประชุมครั้งนี้เป็นการนำเสนอเป็น 4 การขับเคลื่อน ประกอบด้วย การพัฒนาตามสาขายุทธศาสตร์ได้เศษอาหารสุขภาพการแพทย์พลังงานวัสดุชีวภาพและดิจิทัลอิเล็กทรอนิกส์ 4 การส่งเสริมประกอบด้วย การส่งเสริมโครงสร้างพื้นฐานและสิ่งอำนวยความสะดวก การยกระดับความสามารถของกำลังคน การยกระดับเครือข่ายมาทำต่างประเทศ และการปรับกฎหมายกฎระเบียบเพื่อต่อการพัฒนา BCG การที่จะเกิดขึ้นภายในได้แก่ การจัดสัมมนาวิชาผ่านกิจกรรมสำหรับ 53 หัวข้อการจัดแสดงงานรูปแบบนิทรรศการ 72 ผลงาน ในโอกาสอันเป็นมงคลนี้ ข้าพระพุทธเจ้าขอพระราชทานอนุญาตทูลเข้าเฝ้ารับพระราชทานผู้ชนะเลิศการประกวดของนักวิทยาศาสตร์รุ่นครั้งที่ 20 ผู้ชนะเลิศการแข่งออกแบบและสร้างหุ่นยนต์แห่งประเทศไทย ครั้งที่ 14 ผู้ชนะเลิศการแข่งขัน Robo Innovator Challenge 2022 จำนวนรวมทั้งสิ้น 13 ราย ตามลำดับดังนี้ นายวงศกร มาลานรัศมี นางสาวมาติ กาบุญเต็ม นางสาวชุตินันท์ ชุติพงษ์ นายอดิศร ณ พัทลุง นายเมฆินทร์ โฆษิต นายกิตติพัฒน์ อรุโณทัย นายภัคนันท์ พัฒนภิรมย์ นายกษิดิศ กิ้วศรีกุล นางสาวสุพรรษา นายสุพจน์ เหมพิพัฒน์ นางสาวพิชากร กาญจนภูมิ นายอดิศร ยศนวล และนายกัน นาคเหลี่ยม บัดนี้ได้เวลาอันเป็นมงคลฤกษ์แล้ว ข้าพเจ้ากรราชธานีวโรกาสภาพมังกร พระบาททรงมีพระราชดํารัสเปิดการประชุมวิชาการประจำปีพ.ศภายใต้หัวข้อสวทช. เร่งการขับเคลื่อน model เศรษฐกิจ BCG พร้อมยังพิพัฒน์มงคลต่อผู้ปฏิบัติงานต่อไปด้วยเกล้าด้วยกระหม่อม</w:t>
      </w:r>
    </w:p>
    <w:p>
      <w:pPr>
        <w:pStyle w:val="BodyText"/>
      </w:pPr>
      <w:r>
        <w:t xml:space="preserve">(สมเด็จพระกนิษฐาธิราชเจ้า กรมสมเด็จพระเทพรัตนราชสุดาฯ สยามบรมราชกุมารี) ข้าพพุทธเจ้ายิดีที่ได้มาเปิดการประชุมวิชาการมีของสวทช. ข้อสอบกรมพลังงานวิทยาศาสตร์เทคโนโลยีและนวัตกรรมเร่งการขับเคลื่อนโมเดลเศรษฐกิจ BCG ที่เกิดขึ้นวันนี้วัดกลางเชื้อไวรัสโคโรนาระบาดที่ผ่านมาแสดงว่าวิทยาศาสตร์เทคโนโลยีปัจจัยสำคัญที่ทำให้เรารับมือวิกฤตและการได้อย่างมีประสิทธิภาพการรักษาทำได้ทันท่วงที ลดอัตราการสูญเสียปัจจุบันสถานการณ์ผ่อนคลายแต่ก็มีประเด็นหนังเรื่องการฟื้นตัวทางสภาพภูมิอากาศที่เปลี่ยน ภัยธรรมชาติความเป็นอยู่ของประชาหรือด้านการศึกประเด็นท้าทายเหล่านี้ จะส่งผลกระทบน้อยลง ถ้าเรามีองค์ความรู้ที่เข้มแข็ง มีเทคโนโลยีที่ก้าวหน้า การส่งเสริมให้นักวิทยาศาสตร์นักวิจัยนักวิชาการการร่วมมือกันพัฒนางานวิจัยและนวัตกรรม เพื่อใช้เป็นเครื่องมือในการแก้ไขปัญหาเพื่อการพัฒนาตามแนวคิดของโมเดลเศรษฐกิจ BCG ที่มุ่งพัฒนาภารกิจสังคมและรักษาสิ่งแวดล้อมประชาชนได้รับโอกาสที่จะพัฒนาความเป็นอยู่อย่างทั่วถึงประชาชนเข้าถึงความรู้เพื่อพัฒนาตนพัฒนาทักษะต่าง ๆ ให้พร้อมพี่ทำอาชีพการงานในอนาคตจึงเป็นเป้าหมายหลักของประเทศ ขณะนี้ขอให้นักวิทย… นักวิทยาศาสตร์นักวิจัยนักวิชาตลอดจนผู้เกี่ยวข้องทุกภาคโรงพยาบาลหน่วยงานด้านวิจัยการพัฒนาวิทยาศาสตร์และเทคโนโลยีที่ตั้งเป้าหมายโดยสุจริตใจและมีความรับผิดชอบสมกับที่เป็นขุมพลังในการพัฒนาประเทศชาติสู่ความเจริญอย่างยั่งยืน ข้าพเจ้าขอเปิดการประชุมวิชาการประจำปี 2566 ขอให้การประชุมบรรลุผลสำเร็จทุกประการและท่านทั้งหลายมีความสุขสวัสดีทั่วกันตลอดไป</w:t>
      </w:r>
    </w:p>
    <w:p>
      <w:pPr>
        <w:pStyle w:val="BodyText"/>
      </w:pPr>
      <w:r>
        <w:t xml:space="preserve">(พิธีกรหญิง) สมเด็จพระกนิษฐาธิราชเจ้า กรมสมเด็จพระเทพรัตนราชสุดาฯ สยามบรมราชกุมารี ได้มีพระราชดำรัสเปิดการประชุมวิชาการประจำปี 2566 สำนักงานพัฒนาวิทยาศาสตร์และเทคโนโลยีแห่งชาติไป เศรษฐกิจ BCG เพื่อความยั่งยืนสมเด็จพระเทพรัชดาสยามบรมราชมารี ลงจากเวที ห้อง Auditorium นะคะ ถ้าท่านเข้าประชุมภายในวันนี้มีผู้บรรยายนะคะ ขออนุญาตแนะนำวิสารพิพัฒน์กิจกร นักวิเคราะห์อาวุโสเทคโนโลยีพลังงานชาติ ผบช ให้ชั้น 1 นะคะ ดร. ผู้อำนวยการสร้างสรรค์สื่อและผลิตภัณฑ์ สวทช. สวัสดีทั้ง 2 ท่านค่ะ สวัสดีค่ะ สวัสดีครับ จัดงานประจำปีทุกปีในช่วงระบาด COVID-19มีการใช้งานเป็นออนไลน์ใช่ไหมคะ</w:t>
      </w:r>
    </w:p>
    <w:p>
      <w:pPr>
        <w:pStyle w:val="BodyText"/>
      </w:pPr>
      <w:r>
        <w:t xml:space="preserve">(พิธีกรชาย) ใช่ครับ ถูกต้องครับ</w:t>
      </w:r>
    </w:p>
    <w:p>
      <w:pPr>
        <w:pStyle w:val="BodyText"/>
      </w:pPr>
      <w:r>
        <w:t xml:space="preserve">(พิธีกรหญิง) ปีนี้เป็นปีแรกเลยนะครับ จัดงานอย่างเต็มรูปแบบศูนย์ประชุมวิทยาศาสตร์อุทยานวิทยาศาสตร์ประเทศไทยลำดับนี้นะคะ ขออนุญาตนำไปรับชมวีดีทัศน์ผู้ชนะเลิศการประกวดโครงงานของนักวิทยาศาสตร์รุ่นเยาว์ทั้งที่ 23 และแข่งขัน Robo 2022 ค่ะ วิทยาศาสตร์และเทคโนโลยีมีบทบาทสำคัญต่อโลกปัจจุบันและนำการเตรียมความพร้อมให้เยาวชนเราไม่มีทักษะวิทยาศาสตร์เรื่องสำคัญม่าน สวทช. จัดการโครงงานของนักวิทยาศาสตร์หรือยัง 2566 นี้ทีแรกโครงการนี้สนับสนุนให้เยาวชนระดับมัธยมศึกษาได้มีโอกาสแสดงสด รับทราบความรู้ความสามารถทางด้านพื้นที่เทคโนโลยีสร้างสรรค์ผลงานนวัตกรรมที่พัฒนาเศรษฐกิจและสังคม พร้อมคัดเลือกนักเรียน</w:t>
      </w:r>
    </w:p>
    <w:p>
      <w:pPr>
        <w:pStyle w:val="BodyText"/>
      </w:pPr>
      <w:r>
        <w:t xml:space="preserve">(พิธีกรหญิง) บรรยายเรื่องงานเกี่ยวกับงานปีนี้ กรมสมเด็จพระเทพราชสุดา กรมสมเด็จพระเทพรัตนราชสุดาฯ สยามบรมราชกุมารีบรมราชกุมารี ออกจากแผลเปิดนิทรรศการเฉลิมพระเกียรติ</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Revoice) พิธีเปิดงานประชุมวิชาการประจำปี สวทช. ครั้งที่ 18 วันที่ 28 มีนาคม 2566 (0.27.00 - 44.28) มาริก</dc:title>
  <dc:creator/>
  <cp:keywords/>
  <dcterms:created xsi:type="dcterms:W3CDTF">2024-01-04T03:04:30Z</dcterms:created>
  <dcterms:modified xsi:type="dcterms:W3CDTF">2024-01-04T03:0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1 พฤษภาคม 2566 เวลา 15.30 น.</vt:lpwstr>
  </property>
  <property fmtid="{D5CDD505-2E9C-101B-9397-08002B2CF9AE}" pid="3" name="subtitle">
    <vt:lpwstr/>
  </property>
</Properties>
</file>